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5a9b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1208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1-17T18:27:16Z</dcterms:created>
  <dcterms:modified xsi:type="dcterms:W3CDTF">2020-01-17T18:27:16Z</dcterms:modified>
</cp:coreProperties>
</file>